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1" w:name="cover-letter"/>
    <w:p>
      <w:pPr>
        <w:pStyle w:val="Heading1"/>
      </w:pPr>
      <w:r>
        <w:t xml:space="preserve">Cover Letter</w:t>
      </w:r>
    </w:p>
    <w:p>
      <w:pPr>
        <w:pStyle w:val="FirstParagraph"/>
      </w:pPr>
      <w:r>
        <w:rPr>
          <w:bCs/>
          <w:b/>
        </w:rPr>
        <w:t xml:space="preserve">Mr. [Employ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Bangkok, Thailand</w:t>
      </w:r>
    </w:p>
    <w:p>
      <w:pPr>
        <w:pStyle w:val="BodyText"/>
      </w:pPr>
      <w:r>
        <w:br/>
      </w:r>
      <w:r>
        <w:t xml:space="preserve">April 5, 2024</w:t>
      </w:r>
    </w:p>
    <w:bookmarkStart w:id="20" w:name="dear-hiring-managers-name"/>
    <w:p>
      <w:pPr>
        <w:pStyle w:val="Heading2"/>
      </w:pPr>
      <w:r>
        <w:t xml:space="preserve">Dear [Hiring Manager's Name],</w:t>
      </w:r>
    </w:p>
    <w:p>
      <w:pPr>
        <w:pStyle w:val="FirstParagraph"/>
      </w:pPr>
      <w:r>
        <w:t xml:space="preserve">I am writing to express my enthusiastic interest in the Telecommunication Engineer position at [Company Name] in Bangkok, Thailand. As a highly motivated and experienced professional in the field of telecommunications, I am eager to contribute my technical expertise, problem-solving skills, and passion for innovation to support your company’s mission of delivering cutting-edge communication solutions in one of Southeast Asia’s most dynamic markets.</w:t>
      </w:r>
    </w:p>
    <w:p>
      <w:pPr>
        <w:pStyle w:val="BodyText"/>
      </w:pPr>
      <w:r>
        <w:t xml:space="preserve">With over [X years] of experience as a Telecommunication Engineer, I have developed a deep understanding of network design, infrastructure deployment, and system optimization. My career has focused on ensuring seamless connectivity across diverse environments, from urban centers to remote locations. This experience has equipped me with the ability to tackle complex challenges in wireless communication systems, fiber-optic networks, and data transmission protocols—skills that align perfectly with the requirements of this role.</w:t>
      </w:r>
    </w:p>
    <w:p>
      <w:pPr>
        <w:pStyle w:val="BodyText"/>
      </w:pPr>
      <w:r>
        <w:t xml:space="preserve">One of my key strengths lies in my ability to adapt to rapidly evolving technologies. For instance, during my tenure at [Previous Company], I led a team to implement a 5G network expansion project that improved data speeds by 40% while reducing latency by 25%. This project not only enhanced user satisfaction but also positioned our company as a leader in next-generation communication solutions. My hands-on experience with technologies such as LTE, Wi-Fi 6, and SD-WAN has allowed me to consistently deliver results that exceed client expectations.</w:t>
      </w:r>
    </w:p>
    <w:p>
      <w:pPr>
        <w:pStyle w:val="BodyText"/>
      </w:pPr>
      <w:r>
        <w:t xml:space="preserve">Bangkok’s status as a global business hub presents unique opportunities for innovation in the telecommunications sector. As Thailand continues to invest heavily in digital infrastructure—such as its Smart Nation initiatives and the rollout of high-speed broadband networks—I am particularly drawn to [Company Name]’s role in shaping this transformation. I am confident that my technical background, combined with a strong commitment to excellence, will enable me to contribute meaningfully to your projects. Whether it’s optimizing network performance for large-scale enterprises or ensuring robust connectivity for underserved communities, I approach each challenge with creativity and precision.</w:t>
      </w:r>
    </w:p>
    <w:p>
      <w:pPr>
        <w:pStyle w:val="BodyText"/>
      </w:pPr>
      <w:r>
        <w:t xml:space="preserve">In addition to my technical expertise, I bring a collaborative mindset and a dedication to teamwork. Telecommunication projects often require coordination across departments, vendors, and stakeholders, and I have consistently demonstrated the ability to manage these relationships effectively. My communication skills—both verbal and written—have allowed me to translate complex technical concepts into actionable strategies for non-technical audiences. This is particularly important in Bangkok’s multicultural environment, where clarity and cultural sensitivity are essential for success.</w:t>
      </w:r>
    </w:p>
    <w:p>
      <w:pPr>
        <w:pStyle w:val="BodyText"/>
      </w:pPr>
      <w:r>
        <w:t xml:space="preserve">What excites me most about the opportunity at [Company Name] is the chance to work alongside a team of professionals who share my vision for advancing telecommunications in Thailand. I have followed your company’s recent achievements, including [specific project or achievement, if applicable], and I am inspired by your commitment to innovation and sustainability. I believe my proactive approach to problem-solving and my ability to thrive in fast-paced environments will allow me to make an immediate impact.</w:t>
      </w:r>
    </w:p>
    <w:p>
      <w:pPr>
        <w:pStyle w:val="BodyText"/>
      </w:pPr>
      <w:r>
        <w:t xml:space="preserve">As a Telecommunication Engineer, I understand the critical role that reliable communication infrastructure plays in driving economic growth and social development. In Thailand, where mobile penetration is among the highest in the region, there is immense potential to leverage technology for greater connectivity and efficiency. I am particularly interested in exploring how emerging technologies like IoT (Internet of Things) and AI-driven network management can be integrated into existing systems to create smarter, more resilient networks.</w:t>
      </w:r>
    </w:p>
    <w:p>
      <w:pPr>
        <w:pStyle w:val="BodyText"/>
      </w:pPr>
      <w:r>
        <w:t xml:space="preserve">My professional journey has been driven by a desire to continuously learn and grow. I hold certifications such as [relevant certifications, e.g., CCNA, CWNA], which have reinforced my technical foundation. I also stay current with industry trends through participation in professional organizations like [e.g., IEEE] and by attending conferences focused on telecommunications innovation. This commitment to lifelong learning ensures that I can bring the latest insights and best practices to your team.</w:t>
      </w:r>
    </w:p>
    <w:p>
      <w:pPr>
        <w:pStyle w:val="BodyText"/>
      </w:pPr>
      <w:r>
        <w:t xml:space="preserve">Finally, I would like to express my sincere enthusiasm for the opportunity to contribute to [Company Name]’s success in Bangkok. I am confident that my skills, experience, and passion for telecommunications will enable me to add value to your organization. I would welcome the chance to discuss how my background aligns with your needs and how I can help drive your company’s vision forward.</w:t>
      </w:r>
    </w:p>
    <w:p>
      <w:pPr>
        <w:pStyle w:val="BodyText"/>
      </w:pPr>
      <w:r>
        <w:t xml:space="preserve">Thank you for considering my application. I look forward to the possibility of joining [Company Name] and contributing to its continued growth in Thailand’s vibrant telecommunications landscape.</w:t>
      </w:r>
    </w:p>
    <w:p>
      <w:pPr>
        <w:pStyle w:val="BodyText"/>
      </w:pPr>
      <w:r>
        <w:br/>
      </w:r>
      <w:r>
        <w:rPr>
          <w:bCs/>
          <w:b/>
        </w:rPr>
        <w:t xml:space="preserve">Sincerely,</w:t>
      </w:r>
      <w:r>
        <w:br/>
      </w:r>
      <w:r>
        <w:br/>
      </w:r>
      <w:r>
        <w:rPr>
          <w:bCs/>
          <w:b/>
        </w:rPr>
        <w:t xml:space="preserve">[Your Full Name]</w:t>
      </w:r>
    </w:p>
    <w:p>
      <w:pPr>
        <w:pStyle w:val="BodyText"/>
      </w:pPr>
      <w:r>
        <w:t xml:space="preserve">[Your Contact Information: Phone Number |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in Thailand Bangkok</dc:title>
  <dc:creator/>
  <dc:language>en</dc:language>
  <cp:keywords/>
  <dcterms:created xsi:type="dcterms:W3CDTF">2025-12-10T11:02:27Z</dcterms:created>
  <dcterms:modified xsi:type="dcterms:W3CDTF">2025-12-10T11:02:27Z</dcterms:modified>
</cp:coreProperties>
</file>

<file path=docProps/custom.xml><?xml version="1.0" encoding="utf-8"?>
<Properties xmlns="http://schemas.openxmlformats.org/officeDocument/2006/custom-properties" xmlns:vt="http://schemas.openxmlformats.org/officeDocument/2006/docPropsVTypes"/>
</file>